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3" w:name="turn-in-your-design-1"/>
    <w:p>
      <w:pPr>
        <w:pStyle w:val="Heading1"/>
      </w:pPr>
      <w:r>
        <w:t xml:space="preserve">Turn in your Design 1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t your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cf31fb6b647229dba3ac21e77dbd72f061c64f9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Cs/>
          <w:b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1.qmd" TargetMode="External" /><Relationship Type="http://schemas.openxmlformats.org/officeDocument/2006/relationships/hyperlink" Id="rId24" Target="https://docs.google.com/spreadsheets/d/1tpULc_8UNd_RMxd290c9_ZY-OaCw2dsmOJpf2peRO9g/edit#gid=0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1.qmd" TargetMode="External" /><Relationship Type="http://schemas.openxmlformats.org/officeDocument/2006/relationships/hyperlink" Id="rId24" Target="https://docs.google.com/spreadsheets/d/1tpULc_8UNd_RMxd290c9_ZY-OaCw2dsmOJpf2peRO9g/edit#gid=0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3-09-29T20:19:11Z</dcterms:created>
  <dcterms:modified xsi:type="dcterms:W3CDTF">2023-09-29T20:1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